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ABEE9E" w14:textId="1A0FE834" w:rsidR="00BA691E" w:rsidRPr="00BA691E" w:rsidRDefault="00BA691E" w:rsidP="00BA691E">
      <w:pPr>
        <w:jc w:val="center"/>
        <w:rPr>
          <w:rFonts w:ascii="Times New Roman" w:hAnsi="Times New Roman" w:cs="Times New Roman"/>
          <w:b/>
          <w:bCs/>
          <w:color w:val="000000" w:themeColor="text1"/>
          <w:sz w:val="24"/>
          <w:szCs w:val="24"/>
        </w:rPr>
      </w:pPr>
      <w:r w:rsidRPr="00BA691E">
        <w:rPr>
          <w:rFonts w:ascii="Times New Roman" w:hAnsi="Times New Roman" w:cs="Times New Roman"/>
          <w:b/>
          <w:bCs/>
          <w:color w:val="000000" w:themeColor="text1"/>
          <w:sz w:val="24"/>
          <w:szCs w:val="24"/>
        </w:rPr>
        <w:t>BACnet</w:t>
      </w:r>
    </w:p>
    <w:p w14:paraId="4AF0BA74" w14:textId="77777777" w:rsidR="00D6058D" w:rsidRDefault="00F17ABC" w:rsidP="00BA691E">
      <w:pPr>
        <w:jc w:val="both"/>
        <w:rPr>
          <w:rFonts w:ascii="Times New Roman" w:hAnsi="Times New Roman" w:cs="Times New Roman"/>
          <w:color w:val="000000" w:themeColor="text1"/>
          <w:sz w:val="24"/>
          <w:szCs w:val="24"/>
        </w:rPr>
      </w:pPr>
      <w:r w:rsidRPr="00F17ABC">
        <w:rPr>
          <w:rFonts w:ascii="Times New Roman" w:hAnsi="Times New Roman" w:cs="Times New Roman"/>
          <w:color w:val="000000" w:themeColor="text1"/>
          <w:sz w:val="24"/>
          <w:szCs w:val="24"/>
        </w:rPr>
        <w:t xml:space="preserve">BACnet (Building Automation and Control Network) is a widely used protocol for building automation and control systems. </w:t>
      </w:r>
    </w:p>
    <w:p w14:paraId="3791307E" w14:textId="77777777" w:rsidR="00D6058D" w:rsidRDefault="00F17ABC" w:rsidP="00D6058D">
      <w:pPr>
        <w:pStyle w:val="ListParagraph"/>
        <w:numPr>
          <w:ilvl w:val="0"/>
          <w:numId w:val="20"/>
        </w:numPr>
        <w:jc w:val="both"/>
        <w:rPr>
          <w:rFonts w:ascii="Times New Roman" w:hAnsi="Times New Roman" w:cs="Times New Roman"/>
          <w:color w:val="000000" w:themeColor="text1"/>
          <w:sz w:val="24"/>
          <w:szCs w:val="24"/>
        </w:rPr>
      </w:pPr>
      <w:r w:rsidRPr="00D6058D">
        <w:rPr>
          <w:rFonts w:ascii="Times New Roman" w:hAnsi="Times New Roman" w:cs="Times New Roman"/>
          <w:color w:val="000000" w:themeColor="text1"/>
          <w:sz w:val="24"/>
          <w:szCs w:val="24"/>
        </w:rPr>
        <w:t xml:space="preserve">It was developed in the 1980s by the American Society of Heating, Refrigerating, and Air-Conditioning Engineers (ASHRAE) and is now maintained by the Building Automation and Control Systems Institute (BACS). </w:t>
      </w:r>
    </w:p>
    <w:p w14:paraId="4E51A6E5" w14:textId="77777777" w:rsidR="00D6058D" w:rsidRDefault="00F17ABC" w:rsidP="00D6058D">
      <w:pPr>
        <w:pStyle w:val="ListParagraph"/>
        <w:numPr>
          <w:ilvl w:val="0"/>
          <w:numId w:val="20"/>
        </w:numPr>
        <w:jc w:val="both"/>
        <w:rPr>
          <w:rFonts w:ascii="Times New Roman" w:hAnsi="Times New Roman" w:cs="Times New Roman"/>
          <w:color w:val="000000" w:themeColor="text1"/>
          <w:sz w:val="24"/>
          <w:szCs w:val="24"/>
        </w:rPr>
      </w:pPr>
      <w:r w:rsidRPr="00D6058D">
        <w:rPr>
          <w:rFonts w:ascii="Times New Roman" w:hAnsi="Times New Roman" w:cs="Times New Roman"/>
          <w:color w:val="000000" w:themeColor="text1"/>
          <w:sz w:val="24"/>
          <w:szCs w:val="24"/>
        </w:rPr>
        <w:t xml:space="preserve">BACnet is designed to provide a standardized way for different building automation systems to communicate with each other. </w:t>
      </w:r>
    </w:p>
    <w:p w14:paraId="1B5E7807" w14:textId="77777777" w:rsidR="00D6058D" w:rsidRDefault="00F17ABC" w:rsidP="00D6058D">
      <w:pPr>
        <w:pStyle w:val="ListParagraph"/>
        <w:numPr>
          <w:ilvl w:val="0"/>
          <w:numId w:val="20"/>
        </w:numPr>
        <w:jc w:val="both"/>
        <w:rPr>
          <w:rFonts w:ascii="Times New Roman" w:hAnsi="Times New Roman" w:cs="Times New Roman"/>
          <w:color w:val="000000" w:themeColor="text1"/>
          <w:sz w:val="24"/>
          <w:szCs w:val="24"/>
        </w:rPr>
      </w:pPr>
      <w:r w:rsidRPr="00D6058D">
        <w:rPr>
          <w:rFonts w:ascii="Times New Roman" w:hAnsi="Times New Roman" w:cs="Times New Roman"/>
          <w:color w:val="000000" w:themeColor="text1"/>
          <w:sz w:val="24"/>
          <w:szCs w:val="24"/>
        </w:rPr>
        <w:t xml:space="preserve">It uses a master-slave architecture, where a central master device controls and manages the communication between multiple slave devices. The master device is responsible for managing the network, assigning IP addresses to devices, and providing security and access control. </w:t>
      </w:r>
    </w:p>
    <w:p w14:paraId="41559B31" w14:textId="77777777" w:rsidR="00D6058D" w:rsidRDefault="00F17ABC" w:rsidP="00D6058D">
      <w:pPr>
        <w:pStyle w:val="ListParagraph"/>
        <w:numPr>
          <w:ilvl w:val="0"/>
          <w:numId w:val="20"/>
        </w:numPr>
        <w:jc w:val="both"/>
        <w:rPr>
          <w:rFonts w:ascii="Times New Roman" w:hAnsi="Times New Roman" w:cs="Times New Roman"/>
          <w:color w:val="000000" w:themeColor="text1"/>
          <w:sz w:val="24"/>
          <w:szCs w:val="24"/>
        </w:rPr>
      </w:pPr>
      <w:r w:rsidRPr="00D6058D">
        <w:rPr>
          <w:rFonts w:ascii="Times New Roman" w:hAnsi="Times New Roman" w:cs="Times New Roman"/>
          <w:color w:val="000000" w:themeColor="text1"/>
          <w:sz w:val="24"/>
          <w:szCs w:val="24"/>
        </w:rPr>
        <w:t xml:space="preserve">BACnet supports a wide range of devices and functions, including HVAC systems, lighting systems, </w:t>
      </w:r>
      <w:proofErr w:type="gramStart"/>
      <w:r w:rsidRPr="00D6058D">
        <w:rPr>
          <w:rFonts w:ascii="Times New Roman" w:hAnsi="Times New Roman" w:cs="Times New Roman"/>
          <w:color w:val="000000" w:themeColor="text1"/>
          <w:sz w:val="24"/>
          <w:szCs w:val="24"/>
        </w:rPr>
        <w:t>fire</w:t>
      </w:r>
      <w:proofErr w:type="gramEnd"/>
      <w:r w:rsidRPr="00D6058D">
        <w:rPr>
          <w:rFonts w:ascii="Times New Roman" w:hAnsi="Times New Roman" w:cs="Times New Roman"/>
          <w:color w:val="000000" w:themeColor="text1"/>
          <w:sz w:val="24"/>
          <w:szCs w:val="24"/>
        </w:rPr>
        <w:t xml:space="preserve"> and security systems, and building management systems. It uses a message-based communication protocol, where devices send and receive messages containing information about their status, settings, and operations. </w:t>
      </w:r>
    </w:p>
    <w:p w14:paraId="4F790E77" w14:textId="77777777" w:rsidR="00682A71" w:rsidRDefault="00F17ABC" w:rsidP="00D6058D">
      <w:pPr>
        <w:pStyle w:val="ListParagraph"/>
        <w:numPr>
          <w:ilvl w:val="0"/>
          <w:numId w:val="20"/>
        </w:numPr>
        <w:jc w:val="both"/>
        <w:rPr>
          <w:rFonts w:ascii="Times New Roman" w:hAnsi="Times New Roman" w:cs="Times New Roman"/>
          <w:color w:val="000000" w:themeColor="text1"/>
          <w:sz w:val="24"/>
          <w:szCs w:val="24"/>
        </w:rPr>
      </w:pPr>
      <w:r w:rsidRPr="00D6058D">
        <w:rPr>
          <w:rFonts w:ascii="Times New Roman" w:hAnsi="Times New Roman" w:cs="Times New Roman"/>
          <w:color w:val="000000" w:themeColor="text1"/>
          <w:sz w:val="24"/>
          <w:szCs w:val="24"/>
        </w:rPr>
        <w:t xml:space="preserve">One of the key features of BACnet is its ability to support multiple protocols and communication methods. It can communicate over Ethernet, serial, and other communication media, and it supports a variety of protocols, including TCP/IP, UDP, and proprietary protocols. </w:t>
      </w:r>
    </w:p>
    <w:p w14:paraId="4F3BAE24" w14:textId="1E2DDD41" w:rsidR="00D6058D" w:rsidRPr="00682A71" w:rsidRDefault="00F17ABC" w:rsidP="00A11974">
      <w:pPr>
        <w:pStyle w:val="ListParagraph"/>
        <w:numPr>
          <w:ilvl w:val="0"/>
          <w:numId w:val="20"/>
        </w:numPr>
        <w:jc w:val="both"/>
        <w:rPr>
          <w:rFonts w:ascii="Times New Roman" w:hAnsi="Times New Roman" w:cs="Times New Roman"/>
          <w:color w:val="000000" w:themeColor="text1"/>
          <w:sz w:val="24"/>
          <w:szCs w:val="24"/>
        </w:rPr>
      </w:pPr>
      <w:r w:rsidRPr="00682A71">
        <w:rPr>
          <w:rFonts w:ascii="Times New Roman" w:hAnsi="Times New Roman" w:cs="Times New Roman"/>
          <w:color w:val="000000" w:themeColor="text1"/>
          <w:sz w:val="24"/>
          <w:szCs w:val="24"/>
        </w:rPr>
        <w:t xml:space="preserve">BACnet also provides a range of security features, including authentication, encryption, and access control. It supports multiple levels of security, including device-level security, network-level security, and application-level security. </w:t>
      </w:r>
    </w:p>
    <w:p w14:paraId="3B67C34A" w14:textId="74AB3A7C" w:rsidR="00D6058D" w:rsidRDefault="00F17ABC" w:rsidP="00D6058D">
      <w:pPr>
        <w:pStyle w:val="ListParagraph"/>
        <w:numPr>
          <w:ilvl w:val="0"/>
          <w:numId w:val="20"/>
        </w:numPr>
        <w:jc w:val="both"/>
        <w:rPr>
          <w:rFonts w:ascii="Times New Roman" w:hAnsi="Times New Roman" w:cs="Times New Roman"/>
          <w:color w:val="000000" w:themeColor="text1"/>
          <w:sz w:val="24"/>
          <w:szCs w:val="24"/>
        </w:rPr>
      </w:pPr>
      <w:r w:rsidRPr="00D6058D">
        <w:rPr>
          <w:rFonts w:ascii="Times New Roman" w:hAnsi="Times New Roman" w:cs="Times New Roman"/>
          <w:color w:val="000000" w:themeColor="text1"/>
          <w:sz w:val="24"/>
          <w:szCs w:val="24"/>
        </w:rPr>
        <w:t xml:space="preserve">BACnet is widely used in commercial, industrial, and residential buildings, and it is supported by </w:t>
      </w:r>
      <w:r w:rsidR="0057291A" w:rsidRPr="00D6058D">
        <w:rPr>
          <w:rFonts w:ascii="Times New Roman" w:hAnsi="Times New Roman" w:cs="Times New Roman"/>
          <w:color w:val="000000" w:themeColor="text1"/>
          <w:sz w:val="24"/>
          <w:szCs w:val="24"/>
        </w:rPr>
        <w:t>many</w:t>
      </w:r>
      <w:r w:rsidRPr="00D6058D">
        <w:rPr>
          <w:rFonts w:ascii="Times New Roman" w:hAnsi="Times New Roman" w:cs="Times New Roman"/>
          <w:color w:val="000000" w:themeColor="text1"/>
          <w:sz w:val="24"/>
          <w:szCs w:val="24"/>
        </w:rPr>
        <w:t xml:space="preserve"> manufacturers and vendors. </w:t>
      </w:r>
    </w:p>
    <w:p w14:paraId="39D63951" w14:textId="77777777" w:rsidR="00D6058D" w:rsidRDefault="00F17ABC" w:rsidP="00D6058D">
      <w:pPr>
        <w:pStyle w:val="ListParagraph"/>
        <w:numPr>
          <w:ilvl w:val="0"/>
          <w:numId w:val="20"/>
        </w:numPr>
        <w:jc w:val="both"/>
        <w:rPr>
          <w:rFonts w:ascii="Times New Roman" w:hAnsi="Times New Roman" w:cs="Times New Roman"/>
          <w:color w:val="000000" w:themeColor="text1"/>
          <w:sz w:val="24"/>
          <w:szCs w:val="24"/>
        </w:rPr>
      </w:pPr>
      <w:r w:rsidRPr="00D6058D">
        <w:rPr>
          <w:rFonts w:ascii="Times New Roman" w:hAnsi="Times New Roman" w:cs="Times New Roman"/>
          <w:color w:val="000000" w:themeColor="text1"/>
          <w:sz w:val="24"/>
          <w:szCs w:val="24"/>
        </w:rPr>
        <w:t xml:space="preserve">It is also used in smart buildings, where it is used to integrate building automation systems with other smart technologies, such as IoT devices and cloud-based systems. </w:t>
      </w:r>
    </w:p>
    <w:p w14:paraId="6ACB9C85" w14:textId="16BBB332" w:rsidR="00F17ABC" w:rsidRPr="00D6058D" w:rsidRDefault="00F17ABC" w:rsidP="00D6058D">
      <w:pPr>
        <w:ind w:left="360"/>
        <w:jc w:val="both"/>
        <w:rPr>
          <w:rFonts w:ascii="Times New Roman" w:hAnsi="Times New Roman" w:cs="Times New Roman"/>
          <w:color w:val="000000" w:themeColor="text1"/>
          <w:sz w:val="24"/>
          <w:szCs w:val="24"/>
        </w:rPr>
      </w:pPr>
      <w:r w:rsidRPr="00D6058D">
        <w:rPr>
          <w:rFonts w:ascii="Times New Roman" w:hAnsi="Times New Roman" w:cs="Times New Roman"/>
          <w:color w:val="000000" w:themeColor="text1"/>
          <w:sz w:val="24"/>
          <w:szCs w:val="24"/>
        </w:rPr>
        <w:t>Overall, BACnet is a powerful and flexible protocol for building automation and control systems. Its ability to support multiple devices and functions, its support for multiple communication methods and protocols, and its robust security features make it a popular choice for building automation systems around the world.</w:t>
      </w:r>
    </w:p>
    <w:p w14:paraId="537B3BC9" w14:textId="77777777"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Key Features and Components:</w:t>
      </w:r>
    </w:p>
    <w:p w14:paraId="39B16743" w14:textId="77777777" w:rsidR="00BA691E" w:rsidRPr="00BA691E" w:rsidRDefault="00BA691E" w:rsidP="00BA691E">
      <w:pPr>
        <w:pStyle w:val="ListParagraph"/>
        <w:numPr>
          <w:ilvl w:val="0"/>
          <w:numId w:val="10"/>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Device Types:</w:t>
      </w:r>
      <w:r w:rsidRPr="00BA691E">
        <w:rPr>
          <w:rFonts w:ascii="Times New Roman" w:hAnsi="Times New Roman" w:cs="Times New Roman"/>
          <w:color w:val="000000" w:themeColor="text1"/>
          <w:sz w:val="24"/>
          <w:szCs w:val="24"/>
        </w:rPr>
        <w:t xml:space="preserve"> BACnet supports a wide range of devices commonly found in building automation, including sensors, actuators, controllers, and HVAC (Heating, Ventilation, and Air Conditioning) equipment.</w:t>
      </w:r>
    </w:p>
    <w:p w14:paraId="65D335A0" w14:textId="77777777" w:rsidR="00BA691E" w:rsidRPr="00BA691E" w:rsidRDefault="00BA691E" w:rsidP="00BA691E">
      <w:pPr>
        <w:pStyle w:val="ListParagraph"/>
        <w:numPr>
          <w:ilvl w:val="0"/>
          <w:numId w:val="10"/>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Data Types:</w:t>
      </w:r>
      <w:r w:rsidRPr="00BA691E">
        <w:rPr>
          <w:rFonts w:ascii="Times New Roman" w:hAnsi="Times New Roman" w:cs="Times New Roman"/>
          <w:color w:val="000000" w:themeColor="text1"/>
          <w:sz w:val="24"/>
          <w:szCs w:val="24"/>
        </w:rPr>
        <w:t xml:space="preserve"> BACnet can transmit various types of data, such as </w:t>
      </w:r>
      <w:proofErr w:type="spellStart"/>
      <w:r w:rsidRPr="00BA691E">
        <w:rPr>
          <w:rFonts w:ascii="Times New Roman" w:hAnsi="Times New Roman" w:cs="Times New Roman"/>
          <w:color w:val="000000" w:themeColor="text1"/>
          <w:sz w:val="24"/>
          <w:szCs w:val="24"/>
        </w:rPr>
        <w:t>analog</w:t>
      </w:r>
      <w:proofErr w:type="spellEnd"/>
      <w:r w:rsidRPr="00BA691E">
        <w:rPr>
          <w:rFonts w:ascii="Times New Roman" w:hAnsi="Times New Roman" w:cs="Times New Roman"/>
          <w:color w:val="000000" w:themeColor="text1"/>
          <w:sz w:val="24"/>
          <w:szCs w:val="24"/>
        </w:rPr>
        <w:t xml:space="preserve"> and digital values, schedules, trends, and alarms. This flexibility enables the monitoring and control of diverse building systems.</w:t>
      </w:r>
    </w:p>
    <w:p w14:paraId="72BD357B" w14:textId="77777777" w:rsidR="00BA691E" w:rsidRPr="00BA691E" w:rsidRDefault="00BA691E" w:rsidP="00BA691E">
      <w:pPr>
        <w:pStyle w:val="ListParagraph"/>
        <w:numPr>
          <w:ilvl w:val="0"/>
          <w:numId w:val="10"/>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Object-Oriented:</w:t>
      </w:r>
      <w:r w:rsidRPr="00BA691E">
        <w:rPr>
          <w:rFonts w:ascii="Times New Roman" w:hAnsi="Times New Roman" w:cs="Times New Roman"/>
          <w:color w:val="000000" w:themeColor="text1"/>
          <w:sz w:val="24"/>
          <w:szCs w:val="24"/>
        </w:rPr>
        <w:t xml:space="preserve"> BACnet employs an object-oriented approach to represent and manage data. Each device and its associated data points are defined as objects, making it easy to organize and access information.</w:t>
      </w:r>
    </w:p>
    <w:p w14:paraId="5FB9A146" w14:textId="77777777" w:rsidR="00BA691E" w:rsidRPr="00BA691E" w:rsidRDefault="00BA691E" w:rsidP="00BA691E">
      <w:pPr>
        <w:pStyle w:val="ListParagraph"/>
        <w:numPr>
          <w:ilvl w:val="0"/>
          <w:numId w:val="10"/>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Interoperability:</w:t>
      </w:r>
      <w:r w:rsidRPr="00BA691E">
        <w:rPr>
          <w:rFonts w:ascii="Times New Roman" w:hAnsi="Times New Roman" w:cs="Times New Roman"/>
          <w:color w:val="000000" w:themeColor="text1"/>
          <w:sz w:val="24"/>
          <w:szCs w:val="24"/>
        </w:rPr>
        <w:t xml:space="preserve"> One of BACnet's primary strengths is its ability to facilitate interoperability among devices and systems from different manufacturers. This is achieved through standardized data models, object types, and communication profiles.</w:t>
      </w:r>
    </w:p>
    <w:p w14:paraId="6F6CE25A" w14:textId="77777777" w:rsidR="00BA691E" w:rsidRPr="00BA691E" w:rsidRDefault="00BA691E" w:rsidP="00BA691E">
      <w:pPr>
        <w:pStyle w:val="ListParagraph"/>
        <w:numPr>
          <w:ilvl w:val="0"/>
          <w:numId w:val="10"/>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lastRenderedPageBreak/>
        <w:t>Communication Layers:</w:t>
      </w:r>
      <w:r w:rsidRPr="00BA691E">
        <w:rPr>
          <w:rFonts w:ascii="Times New Roman" w:hAnsi="Times New Roman" w:cs="Times New Roman"/>
          <w:color w:val="000000" w:themeColor="text1"/>
          <w:sz w:val="24"/>
          <w:szCs w:val="24"/>
        </w:rPr>
        <w:t xml:space="preserve"> BACnet operates across several communication layers, including Ethernet, Wi-Fi, and RS-485, to accommodate different types of networks and topologies.</w:t>
      </w:r>
    </w:p>
    <w:p w14:paraId="3F34946D" w14:textId="77777777" w:rsidR="00BA691E" w:rsidRPr="00BA691E" w:rsidRDefault="00BA691E" w:rsidP="00BA691E">
      <w:pPr>
        <w:pStyle w:val="ListParagraph"/>
        <w:numPr>
          <w:ilvl w:val="0"/>
          <w:numId w:val="10"/>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Protocol Variants:</w:t>
      </w:r>
      <w:r w:rsidRPr="00BA691E">
        <w:rPr>
          <w:rFonts w:ascii="Times New Roman" w:hAnsi="Times New Roman" w:cs="Times New Roman"/>
          <w:color w:val="000000" w:themeColor="text1"/>
          <w:sz w:val="24"/>
          <w:szCs w:val="24"/>
        </w:rPr>
        <w:t xml:space="preserve"> BACnet has various protocol variants, such as BACnet/IP (Internet Protocol), BACnet MSTP (Master-Slave/Token-Passing), and BACnet over </w:t>
      </w:r>
      <w:proofErr w:type="spellStart"/>
      <w:r w:rsidRPr="00BA691E">
        <w:rPr>
          <w:rFonts w:ascii="Times New Roman" w:hAnsi="Times New Roman" w:cs="Times New Roman"/>
          <w:color w:val="000000" w:themeColor="text1"/>
          <w:sz w:val="24"/>
          <w:szCs w:val="24"/>
        </w:rPr>
        <w:t>LonTalk</w:t>
      </w:r>
      <w:proofErr w:type="spellEnd"/>
      <w:r w:rsidRPr="00BA691E">
        <w:rPr>
          <w:rFonts w:ascii="Times New Roman" w:hAnsi="Times New Roman" w:cs="Times New Roman"/>
          <w:color w:val="000000" w:themeColor="text1"/>
          <w:sz w:val="24"/>
          <w:szCs w:val="24"/>
        </w:rPr>
        <w:t>, to suit different communication needs.</w:t>
      </w:r>
    </w:p>
    <w:p w14:paraId="5F2EEBA4" w14:textId="77777777"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Functional Blocks:</w:t>
      </w:r>
    </w:p>
    <w:p w14:paraId="2612EED0" w14:textId="77777777"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BACnet systems typically consist of the following functional blocks:</w:t>
      </w:r>
    </w:p>
    <w:p w14:paraId="3F605B2F" w14:textId="77777777" w:rsidR="00BA691E" w:rsidRPr="00BA691E" w:rsidRDefault="00BA691E" w:rsidP="00BA691E">
      <w:pPr>
        <w:pStyle w:val="ListParagraph"/>
        <w:numPr>
          <w:ilvl w:val="0"/>
          <w:numId w:val="9"/>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BACnet Devices:</w:t>
      </w:r>
      <w:r w:rsidRPr="00BA691E">
        <w:rPr>
          <w:rFonts w:ascii="Times New Roman" w:hAnsi="Times New Roman" w:cs="Times New Roman"/>
          <w:color w:val="000000" w:themeColor="text1"/>
          <w:sz w:val="24"/>
          <w:szCs w:val="24"/>
        </w:rPr>
        <w:t xml:space="preserve"> These are the physical devices within a building, including sensors, controllers, and actuators. Each device communicates using BACnet protocol.</w:t>
      </w:r>
    </w:p>
    <w:p w14:paraId="6E96E7B3" w14:textId="77777777" w:rsidR="00BA691E" w:rsidRPr="00BA691E" w:rsidRDefault="00BA691E" w:rsidP="00BA691E">
      <w:pPr>
        <w:pStyle w:val="ListParagraph"/>
        <w:numPr>
          <w:ilvl w:val="0"/>
          <w:numId w:val="9"/>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BACnet Network:</w:t>
      </w:r>
      <w:r w:rsidRPr="00BA691E">
        <w:rPr>
          <w:rFonts w:ascii="Times New Roman" w:hAnsi="Times New Roman" w:cs="Times New Roman"/>
          <w:color w:val="000000" w:themeColor="text1"/>
          <w:sz w:val="24"/>
          <w:szCs w:val="24"/>
        </w:rPr>
        <w:t xml:space="preserve"> The network infrastructure that connects BACnet devices, enabling them to exchange data and commands. This can be wired (e.g., RS-485) or wireless (e.g., BACnet/IP over Ethernet or Wi-Fi).</w:t>
      </w:r>
    </w:p>
    <w:p w14:paraId="2E439EC3" w14:textId="77777777" w:rsidR="00BA691E" w:rsidRPr="00BA691E" w:rsidRDefault="00BA691E" w:rsidP="00BA691E">
      <w:pPr>
        <w:pStyle w:val="ListParagraph"/>
        <w:numPr>
          <w:ilvl w:val="0"/>
          <w:numId w:val="9"/>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BACnet Workstation:</w:t>
      </w:r>
      <w:r w:rsidRPr="00BA691E">
        <w:rPr>
          <w:rFonts w:ascii="Times New Roman" w:hAnsi="Times New Roman" w:cs="Times New Roman"/>
          <w:color w:val="000000" w:themeColor="text1"/>
          <w:sz w:val="24"/>
          <w:szCs w:val="24"/>
        </w:rPr>
        <w:t xml:space="preserve"> A workstation running BACnet-compatible software for monitoring, configuring, and controlling BACnet devices and systems. Workstations are used by building operators and facility managers.</w:t>
      </w:r>
    </w:p>
    <w:p w14:paraId="732E657F" w14:textId="77777777" w:rsidR="00BA691E" w:rsidRPr="00BA691E" w:rsidRDefault="00BA691E" w:rsidP="00BA691E">
      <w:pPr>
        <w:pStyle w:val="ListParagraph"/>
        <w:numPr>
          <w:ilvl w:val="0"/>
          <w:numId w:val="9"/>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BACnet Router:</w:t>
      </w:r>
      <w:r w:rsidRPr="00BA691E">
        <w:rPr>
          <w:rFonts w:ascii="Times New Roman" w:hAnsi="Times New Roman" w:cs="Times New Roman"/>
          <w:color w:val="000000" w:themeColor="text1"/>
          <w:sz w:val="24"/>
          <w:szCs w:val="24"/>
        </w:rPr>
        <w:t xml:space="preserve"> In complex BACnet networks, routers facilitate communication between devices on different subnetworks, ensuring seamless connectivity.</w:t>
      </w:r>
    </w:p>
    <w:p w14:paraId="55F89DFD" w14:textId="77777777"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Use Cases:</w:t>
      </w:r>
    </w:p>
    <w:p w14:paraId="3DD1DFA2" w14:textId="77777777"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BACnet is used extensively in building automation for various applications, including:</w:t>
      </w:r>
    </w:p>
    <w:p w14:paraId="377D12D5" w14:textId="77777777" w:rsidR="00BA691E" w:rsidRPr="00BA691E" w:rsidRDefault="00BA691E" w:rsidP="00BA691E">
      <w:pPr>
        <w:pStyle w:val="ListParagraph"/>
        <w:numPr>
          <w:ilvl w:val="0"/>
          <w:numId w:val="8"/>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HVAC Control:</w:t>
      </w:r>
      <w:r w:rsidRPr="00BA691E">
        <w:rPr>
          <w:rFonts w:ascii="Times New Roman" w:hAnsi="Times New Roman" w:cs="Times New Roman"/>
          <w:color w:val="000000" w:themeColor="text1"/>
          <w:sz w:val="24"/>
          <w:szCs w:val="24"/>
        </w:rPr>
        <w:t xml:space="preserve"> BACnet is commonly used to manage heating, ventilation, and air conditioning systems in buildings, enabling energy-efficient temperature control and ventilation.</w:t>
      </w:r>
    </w:p>
    <w:p w14:paraId="54484C12" w14:textId="77777777" w:rsidR="00BA691E" w:rsidRPr="00BA691E" w:rsidRDefault="00BA691E" w:rsidP="00BA691E">
      <w:pPr>
        <w:pStyle w:val="ListParagraph"/>
        <w:numPr>
          <w:ilvl w:val="0"/>
          <w:numId w:val="8"/>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Lighting Control:</w:t>
      </w:r>
      <w:r w:rsidRPr="00BA691E">
        <w:rPr>
          <w:rFonts w:ascii="Times New Roman" w:hAnsi="Times New Roman" w:cs="Times New Roman"/>
          <w:color w:val="000000" w:themeColor="text1"/>
          <w:sz w:val="24"/>
          <w:szCs w:val="24"/>
        </w:rPr>
        <w:t xml:space="preserve"> It supports the automation and control of lighting systems, allowing for energy savings through adaptive lighting schemes.</w:t>
      </w:r>
    </w:p>
    <w:p w14:paraId="749B2E72" w14:textId="77777777" w:rsidR="00BA691E" w:rsidRPr="00BA691E" w:rsidRDefault="00BA691E" w:rsidP="00BA691E">
      <w:pPr>
        <w:pStyle w:val="ListParagraph"/>
        <w:numPr>
          <w:ilvl w:val="0"/>
          <w:numId w:val="8"/>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Security and Access Control:</w:t>
      </w:r>
      <w:r w:rsidRPr="00BA691E">
        <w:rPr>
          <w:rFonts w:ascii="Times New Roman" w:hAnsi="Times New Roman" w:cs="Times New Roman"/>
          <w:color w:val="000000" w:themeColor="text1"/>
          <w:sz w:val="24"/>
          <w:szCs w:val="24"/>
        </w:rPr>
        <w:t xml:space="preserve"> BACnet can integrate security and access control systems, enhancing building security by integrating surveillance cameras, card readers, and alarms.</w:t>
      </w:r>
    </w:p>
    <w:p w14:paraId="0051B870" w14:textId="77777777" w:rsidR="00BA691E" w:rsidRPr="00BA691E" w:rsidRDefault="00BA691E" w:rsidP="00BA691E">
      <w:pPr>
        <w:pStyle w:val="ListParagraph"/>
        <w:numPr>
          <w:ilvl w:val="0"/>
          <w:numId w:val="8"/>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Energy Management:</w:t>
      </w:r>
      <w:r w:rsidRPr="00BA691E">
        <w:rPr>
          <w:rFonts w:ascii="Times New Roman" w:hAnsi="Times New Roman" w:cs="Times New Roman"/>
          <w:color w:val="000000" w:themeColor="text1"/>
          <w:sz w:val="24"/>
          <w:szCs w:val="24"/>
        </w:rPr>
        <w:t xml:space="preserve"> Building managers use BACnet to monitor and optimize energy consumption, leading to cost savings and sustainability improvements.</w:t>
      </w:r>
    </w:p>
    <w:p w14:paraId="5A1D5F40" w14:textId="77777777" w:rsidR="00BA691E" w:rsidRPr="00BA691E" w:rsidRDefault="00BA691E" w:rsidP="00BA691E">
      <w:pPr>
        <w:pStyle w:val="ListParagraph"/>
        <w:numPr>
          <w:ilvl w:val="0"/>
          <w:numId w:val="8"/>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Fire Safety:</w:t>
      </w:r>
      <w:r w:rsidRPr="00BA691E">
        <w:rPr>
          <w:rFonts w:ascii="Times New Roman" w:hAnsi="Times New Roman" w:cs="Times New Roman"/>
          <w:color w:val="000000" w:themeColor="text1"/>
          <w:sz w:val="24"/>
          <w:szCs w:val="24"/>
        </w:rPr>
        <w:t xml:space="preserve"> BACnet-enabled fire alarm systems can provide real-time alerts, initiate evacuation procedures, and integrate with other building systems for enhanced safety.</w:t>
      </w:r>
    </w:p>
    <w:p w14:paraId="33DC0DCB" w14:textId="77777777"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Advantages:</w:t>
      </w:r>
    </w:p>
    <w:p w14:paraId="1C09EA0F" w14:textId="77777777" w:rsidR="00BA691E" w:rsidRPr="00BA691E" w:rsidRDefault="00BA691E" w:rsidP="00BA691E">
      <w:pPr>
        <w:pStyle w:val="ListParagraph"/>
        <w:numPr>
          <w:ilvl w:val="0"/>
          <w:numId w:val="6"/>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Interoperability:</w:t>
      </w:r>
      <w:r w:rsidRPr="00BA691E">
        <w:rPr>
          <w:rFonts w:ascii="Times New Roman" w:hAnsi="Times New Roman" w:cs="Times New Roman"/>
          <w:color w:val="000000" w:themeColor="text1"/>
          <w:sz w:val="24"/>
          <w:szCs w:val="24"/>
        </w:rPr>
        <w:t xml:space="preserve"> BACnet's standardized approach promotes interoperability among devices and systems from different manufacturers.</w:t>
      </w:r>
    </w:p>
    <w:p w14:paraId="4364F599" w14:textId="77777777" w:rsidR="00BA691E" w:rsidRPr="00BA691E" w:rsidRDefault="00BA691E" w:rsidP="00BA691E">
      <w:pPr>
        <w:pStyle w:val="ListParagraph"/>
        <w:numPr>
          <w:ilvl w:val="0"/>
          <w:numId w:val="6"/>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Scalability:</w:t>
      </w:r>
      <w:r w:rsidRPr="00BA691E">
        <w:rPr>
          <w:rFonts w:ascii="Times New Roman" w:hAnsi="Times New Roman" w:cs="Times New Roman"/>
          <w:color w:val="000000" w:themeColor="text1"/>
          <w:sz w:val="24"/>
          <w:szCs w:val="24"/>
        </w:rPr>
        <w:t xml:space="preserve"> It can scale from small, standalone systems to large, complex building automation networks.</w:t>
      </w:r>
    </w:p>
    <w:p w14:paraId="132ED89C" w14:textId="77777777" w:rsidR="00BA691E" w:rsidRPr="00BA691E" w:rsidRDefault="00BA691E" w:rsidP="00BA691E">
      <w:pPr>
        <w:pStyle w:val="ListParagraph"/>
        <w:numPr>
          <w:ilvl w:val="0"/>
          <w:numId w:val="6"/>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Flexibility:</w:t>
      </w:r>
      <w:r w:rsidRPr="00BA691E">
        <w:rPr>
          <w:rFonts w:ascii="Times New Roman" w:hAnsi="Times New Roman" w:cs="Times New Roman"/>
          <w:color w:val="000000" w:themeColor="text1"/>
          <w:sz w:val="24"/>
          <w:szCs w:val="24"/>
        </w:rPr>
        <w:t xml:space="preserve"> BACnet supports a wide range of data types and device types, making it versatile for various applications.</w:t>
      </w:r>
    </w:p>
    <w:p w14:paraId="07388CFA" w14:textId="77777777" w:rsidR="00BA691E" w:rsidRPr="00BA691E" w:rsidRDefault="00BA691E" w:rsidP="00BA691E">
      <w:pPr>
        <w:pStyle w:val="ListParagraph"/>
        <w:numPr>
          <w:ilvl w:val="0"/>
          <w:numId w:val="6"/>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Remote Access:</w:t>
      </w:r>
      <w:r w:rsidRPr="00BA691E">
        <w:rPr>
          <w:rFonts w:ascii="Times New Roman" w:hAnsi="Times New Roman" w:cs="Times New Roman"/>
          <w:color w:val="000000" w:themeColor="text1"/>
          <w:sz w:val="24"/>
          <w:szCs w:val="24"/>
        </w:rPr>
        <w:t xml:space="preserve"> Building operators can access and control BACnet systems remotely, improving system management and response to issues.</w:t>
      </w:r>
    </w:p>
    <w:p w14:paraId="1F84FE0E" w14:textId="77777777"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lastRenderedPageBreak/>
        <w:t>Challenges:</w:t>
      </w:r>
    </w:p>
    <w:p w14:paraId="4C133182" w14:textId="77777777" w:rsidR="00BA691E" w:rsidRPr="00BA691E" w:rsidRDefault="00BA691E" w:rsidP="00BA691E">
      <w:pPr>
        <w:pStyle w:val="ListParagraph"/>
        <w:numPr>
          <w:ilvl w:val="0"/>
          <w:numId w:val="7"/>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Security Concerns:</w:t>
      </w:r>
      <w:r w:rsidRPr="00BA691E">
        <w:rPr>
          <w:rFonts w:ascii="Times New Roman" w:hAnsi="Times New Roman" w:cs="Times New Roman"/>
          <w:color w:val="000000" w:themeColor="text1"/>
          <w:sz w:val="24"/>
          <w:szCs w:val="24"/>
        </w:rPr>
        <w:t xml:space="preserve"> As with any networked system, BACnet systems can be vulnerable to cybersecurity threats, and measures must be taken to secure them.</w:t>
      </w:r>
    </w:p>
    <w:p w14:paraId="175F1A93" w14:textId="77777777" w:rsidR="00BA691E" w:rsidRPr="00BA691E" w:rsidRDefault="00BA691E" w:rsidP="00BA691E">
      <w:pPr>
        <w:pStyle w:val="ListParagraph"/>
        <w:numPr>
          <w:ilvl w:val="0"/>
          <w:numId w:val="7"/>
        </w:num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Complexity:</w:t>
      </w:r>
      <w:r w:rsidRPr="00BA691E">
        <w:rPr>
          <w:rFonts w:ascii="Times New Roman" w:hAnsi="Times New Roman" w:cs="Times New Roman"/>
          <w:color w:val="000000" w:themeColor="text1"/>
          <w:sz w:val="24"/>
          <w:szCs w:val="24"/>
        </w:rPr>
        <w:t xml:space="preserve"> Implementing BACnet systems can be complex and may require skilled professionals for design, installation, and maintenance.</w:t>
      </w:r>
    </w:p>
    <w:p w14:paraId="368B44C8" w14:textId="77777777"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In summary, BACnet is a crucial protocol for building automation and control systems, providing the means for devices and systems to communicate effectively, optimize building operations, and enhance energy efficiency and security. Its flexibility, interoperability, and support for various applications make it a cornerstone in modern building management and automation.</w:t>
      </w:r>
    </w:p>
    <w:p w14:paraId="73CEA1B9" w14:textId="77777777" w:rsidR="00052111" w:rsidRDefault="00052111" w:rsidP="00BA691E">
      <w:pPr>
        <w:jc w:val="both"/>
        <w:rPr>
          <w:rFonts w:ascii="Times New Roman" w:hAnsi="Times New Roman" w:cs="Times New Roman"/>
          <w:color w:val="000000" w:themeColor="text1"/>
          <w:sz w:val="24"/>
          <w:szCs w:val="24"/>
        </w:rPr>
      </w:pPr>
    </w:p>
    <w:p w14:paraId="36DD3BF7" w14:textId="4AF84ACC" w:rsidR="00BA691E" w:rsidRPr="00BA691E" w:rsidRDefault="00BA691E" w:rsidP="00BA691E">
      <w:pPr>
        <w:jc w:val="both"/>
        <w:rPr>
          <w:rFonts w:ascii="Times New Roman" w:hAnsi="Times New Roman" w:cs="Times New Roman"/>
          <w:b/>
          <w:bCs/>
          <w:color w:val="000000" w:themeColor="text1"/>
          <w:sz w:val="24"/>
          <w:szCs w:val="24"/>
        </w:rPr>
      </w:pPr>
      <w:r w:rsidRPr="00BA691E">
        <w:rPr>
          <w:rFonts w:ascii="Times New Roman" w:hAnsi="Times New Roman" w:cs="Times New Roman"/>
          <w:b/>
          <w:bCs/>
          <w:color w:val="000000" w:themeColor="text1"/>
          <w:sz w:val="24"/>
          <w:szCs w:val="24"/>
        </w:rPr>
        <w:t>Questions:</w:t>
      </w:r>
    </w:p>
    <w:p w14:paraId="73A8DF59" w14:textId="74C0DF94"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Knowledge Level (Remember/Recall):</w:t>
      </w:r>
      <w:r>
        <w:rPr>
          <w:rFonts w:ascii="Times New Roman" w:hAnsi="Times New Roman" w:cs="Times New Roman"/>
          <w:b/>
          <w:bCs/>
          <w:color w:val="000000" w:themeColor="text1"/>
          <w:sz w:val="24"/>
          <w:szCs w:val="24"/>
        </w:rPr>
        <w:t xml:space="preserve"> </w:t>
      </w:r>
      <w:r w:rsidRPr="00BA691E">
        <w:rPr>
          <w:rFonts w:ascii="Times New Roman" w:hAnsi="Times New Roman" w:cs="Times New Roman"/>
          <w:color w:val="000000" w:themeColor="text1"/>
          <w:sz w:val="24"/>
          <w:szCs w:val="24"/>
        </w:rPr>
        <w:t>What does BACnet stand for, and what is its primary purpose in building automation?</w:t>
      </w:r>
    </w:p>
    <w:p w14:paraId="396E916B" w14:textId="0C4616AB"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Comprehension Level (Understand):</w:t>
      </w:r>
      <w:r>
        <w:rPr>
          <w:rFonts w:ascii="Times New Roman" w:hAnsi="Times New Roman" w:cs="Times New Roman"/>
          <w:b/>
          <w:bCs/>
          <w:color w:val="000000" w:themeColor="text1"/>
          <w:sz w:val="24"/>
          <w:szCs w:val="24"/>
        </w:rPr>
        <w:t xml:space="preserve"> </w:t>
      </w:r>
      <w:r w:rsidRPr="00BA691E">
        <w:rPr>
          <w:rFonts w:ascii="Times New Roman" w:hAnsi="Times New Roman" w:cs="Times New Roman"/>
          <w:color w:val="000000" w:themeColor="text1"/>
          <w:sz w:val="24"/>
          <w:szCs w:val="24"/>
        </w:rPr>
        <w:t>Explain in simple terms how BACnet allows different devices in a building to communicate with each other.</w:t>
      </w:r>
    </w:p>
    <w:p w14:paraId="22F2CE9D" w14:textId="0C588367"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Application Level (Apply):</w:t>
      </w:r>
      <w:r>
        <w:rPr>
          <w:rFonts w:ascii="Times New Roman" w:hAnsi="Times New Roman" w:cs="Times New Roman"/>
          <w:b/>
          <w:bCs/>
          <w:color w:val="000000" w:themeColor="text1"/>
          <w:sz w:val="24"/>
          <w:szCs w:val="24"/>
        </w:rPr>
        <w:t xml:space="preserve"> </w:t>
      </w:r>
      <w:r w:rsidRPr="00BA691E">
        <w:rPr>
          <w:rFonts w:ascii="Times New Roman" w:hAnsi="Times New Roman" w:cs="Times New Roman"/>
          <w:color w:val="000000" w:themeColor="text1"/>
          <w:sz w:val="24"/>
          <w:szCs w:val="24"/>
        </w:rPr>
        <w:t xml:space="preserve">Imagine </w:t>
      </w:r>
      <w:proofErr w:type="gramStart"/>
      <w:r w:rsidRPr="00BA691E">
        <w:rPr>
          <w:rFonts w:ascii="Times New Roman" w:hAnsi="Times New Roman" w:cs="Times New Roman"/>
          <w:color w:val="000000" w:themeColor="text1"/>
          <w:sz w:val="24"/>
          <w:szCs w:val="24"/>
        </w:rPr>
        <w:t>you're</w:t>
      </w:r>
      <w:proofErr w:type="gramEnd"/>
      <w:r w:rsidRPr="00BA691E">
        <w:rPr>
          <w:rFonts w:ascii="Times New Roman" w:hAnsi="Times New Roman" w:cs="Times New Roman"/>
          <w:color w:val="000000" w:themeColor="text1"/>
          <w:sz w:val="24"/>
          <w:szCs w:val="24"/>
        </w:rPr>
        <w:t xml:space="preserve"> in charge of a building's HVAC system. How might you use BACnet to remotely adjust the temperature settings in different rooms?</w:t>
      </w:r>
    </w:p>
    <w:p w14:paraId="40E671FD" w14:textId="6A80C2A7"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Analysis Level (</w:t>
      </w:r>
      <w:proofErr w:type="spellStart"/>
      <w:r w:rsidRPr="00BA691E">
        <w:rPr>
          <w:rFonts w:ascii="Times New Roman" w:hAnsi="Times New Roman" w:cs="Times New Roman"/>
          <w:b/>
          <w:bCs/>
          <w:color w:val="000000" w:themeColor="text1"/>
          <w:sz w:val="24"/>
          <w:szCs w:val="24"/>
        </w:rPr>
        <w:t>Analyze</w:t>
      </w:r>
      <w:proofErr w:type="spellEnd"/>
      <w:r w:rsidRPr="00BA691E">
        <w:rPr>
          <w:rFonts w:ascii="Times New Roman" w:hAnsi="Times New Roman" w:cs="Times New Roman"/>
          <w:b/>
          <w:bCs/>
          <w:color w:val="000000" w:themeColor="text1"/>
          <w:sz w:val="24"/>
          <w:szCs w:val="24"/>
        </w:rPr>
        <w:t>):</w:t>
      </w:r>
      <w:r>
        <w:rPr>
          <w:rFonts w:ascii="Times New Roman" w:hAnsi="Times New Roman" w:cs="Times New Roman"/>
          <w:b/>
          <w:bCs/>
          <w:color w:val="000000" w:themeColor="text1"/>
          <w:sz w:val="24"/>
          <w:szCs w:val="24"/>
        </w:rPr>
        <w:t xml:space="preserve"> </w:t>
      </w:r>
      <w:r w:rsidRPr="00BA691E">
        <w:rPr>
          <w:rFonts w:ascii="Times New Roman" w:hAnsi="Times New Roman" w:cs="Times New Roman"/>
          <w:color w:val="000000" w:themeColor="text1"/>
          <w:sz w:val="24"/>
          <w:szCs w:val="24"/>
        </w:rPr>
        <w:t>Compare BACnet to traditional, non-networked HVAC control systems. What advantages does BACnet offer for building automation?</w:t>
      </w:r>
    </w:p>
    <w:p w14:paraId="6B414369" w14:textId="05972655" w:rsid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Synthesis Level (Create):</w:t>
      </w:r>
      <w:r>
        <w:rPr>
          <w:rFonts w:ascii="Times New Roman" w:hAnsi="Times New Roman" w:cs="Times New Roman"/>
          <w:b/>
          <w:bCs/>
          <w:color w:val="000000" w:themeColor="text1"/>
          <w:sz w:val="24"/>
          <w:szCs w:val="24"/>
        </w:rPr>
        <w:t xml:space="preserve"> </w:t>
      </w:r>
      <w:r w:rsidRPr="00BA691E">
        <w:rPr>
          <w:rFonts w:ascii="Times New Roman" w:hAnsi="Times New Roman" w:cs="Times New Roman"/>
          <w:color w:val="000000" w:themeColor="text1"/>
          <w:sz w:val="24"/>
          <w:szCs w:val="24"/>
        </w:rPr>
        <w:t>If you were tasked with designing a basic building automation system using BACnet, what types of devices and sensors would you include, and how would they work together to control building functions?</w:t>
      </w:r>
    </w:p>
    <w:p w14:paraId="69D37411" w14:textId="0F7E15FF"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b/>
          <w:bCs/>
          <w:color w:val="000000" w:themeColor="text1"/>
          <w:sz w:val="24"/>
          <w:szCs w:val="24"/>
        </w:rPr>
        <w:t>Answer</w:t>
      </w:r>
      <w:r>
        <w:rPr>
          <w:rFonts w:ascii="Times New Roman" w:hAnsi="Times New Roman" w:cs="Times New Roman"/>
          <w:b/>
          <w:bCs/>
          <w:color w:val="000000" w:themeColor="text1"/>
          <w:sz w:val="24"/>
          <w:szCs w:val="24"/>
        </w:rPr>
        <w:t xml:space="preserve"> 5</w:t>
      </w:r>
      <w:r w:rsidRPr="00BA691E">
        <w:rPr>
          <w:rFonts w:ascii="Times New Roman" w:hAnsi="Times New Roman" w:cs="Times New Roman"/>
          <w:b/>
          <w:bCs/>
          <w:color w:val="000000" w:themeColor="text1"/>
          <w:sz w:val="24"/>
          <w:szCs w:val="24"/>
        </w:rPr>
        <w:t>:</w:t>
      </w:r>
      <w:r>
        <w:rPr>
          <w:rFonts w:ascii="Times New Roman" w:hAnsi="Times New Roman" w:cs="Times New Roman"/>
          <w:color w:val="000000" w:themeColor="text1"/>
          <w:sz w:val="24"/>
          <w:szCs w:val="24"/>
        </w:rPr>
        <w:t xml:space="preserve"> </w:t>
      </w:r>
      <w:r w:rsidRPr="00BA691E">
        <w:rPr>
          <w:rFonts w:ascii="Times New Roman" w:hAnsi="Times New Roman" w:cs="Times New Roman"/>
          <w:color w:val="000000" w:themeColor="text1"/>
          <w:sz w:val="24"/>
          <w:szCs w:val="24"/>
        </w:rPr>
        <w:t xml:space="preserve">Designing a basic building automation system using BACnet involves selecting appropriate devices and sensors to monitor and control building functions. </w:t>
      </w:r>
      <w:proofErr w:type="gramStart"/>
      <w:r w:rsidRPr="00BA691E">
        <w:rPr>
          <w:rFonts w:ascii="Times New Roman" w:hAnsi="Times New Roman" w:cs="Times New Roman"/>
          <w:color w:val="000000" w:themeColor="text1"/>
          <w:sz w:val="24"/>
          <w:szCs w:val="24"/>
        </w:rPr>
        <w:t>Here's</w:t>
      </w:r>
      <w:proofErr w:type="gramEnd"/>
      <w:r w:rsidRPr="00BA691E">
        <w:rPr>
          <w:rFonts w:ascii="Times New Roman" w:hAnsi="Times New Roman" w:cs="Times New Roman"/>
          <w:color w:val="000000" w:themeColor="text1"/>
          <w:sz w:val="24"/>
          <w:szCs w:val="24"/>
        </w:rPr>
        <w:t xml:space="preserve"> an outline of the types of devices and sensors to include and how they would work together:</w:t>
      </w:r>
    </w:p>
    <w:p w14:paraId="7018A62F" w14:textId="77777777" w:rsidR="00BA691E" w:rsidRPr="00BA691E" w:rsidRDefault="00BA691E" w:rsidP="00BA691E">
      <w:pPr>
        <w:pStyle w:val="ListParagraph"/>
        <w:numPr>
          <w:ilvl w:val="0"/>
          <w:numId w:val="19"/>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Temperature Sensors: Temperature sensors would be placed in various rooms and zones of the building. These sensors continuously measure room temperatures and send this data to BACnet-compliant controllers.</w:t>
      </w:r>
    </w:p>
    <w:p w14:paraId="7CAC5C7F" w14:textId="77777777" w:rsidR="00BA691E" w:rsidRPr="00BA691E" w:rsidRDefault="00BA691E" w:rsidP="00BA691E">
      <w:pPr>
        <w:pStyle w:val="ListParagraph"/>
        <w:numPr>
          <w:ilvl w:val="0"/>
          <w:numId w:val="19"/>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HVAC Controllers: BACnet-compatible HVAC controllers receive temperature data from the sensors. Based on predefined setpoints and control algorithms, they regulate the heating, ventilation, and air conditioning systems to maintain desired temperature levels.</w:t>
      </w:r>
    </w:p>
    <w:p w14:paraId="7B65650D" w14:textId="77777777" w:rsidR="00BA691E" w:rsidRPr="00BA691E" w:rsidRDefault="00BA691E" w:rsidP="00BA691E">
      <w:pPr>
        <w:pStyle w:val="ListParagraph"/>
        <w:numPr>
          <w:ilvl w:val="0"/>
          <w:numId w:val="19"/>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Lighting Control: Lighting control modules equipped with BACnet communication would manage lighting in different areas of the building. Occupancy sensors could trigger lights to turn on or off based on room occupancy, helping to save energy.</w:t>
      </w:r>
    </w:p>
    <w:p w14:paraId="7BE299BB" w14:textId="77777777" w:rsidR="00BA691E" w:rsidRPr="00BA691E" w:rsidRDefault="00BA691E" w:rsidP="00BA691E">
      <w:pPr>
        <w:pStyle w:val="ListParagraph"/>
        <w:numPr>
          <w:ilvl w:val="0"/>
          <w:numId w:val="19"/>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Window and Door Sensors: These sensors detect the status of windows and doors. If a window is left open or a door is ajar, BACnet controllers can trigger alerts or adjust HVAC settings to maintain efficiency.</w:t>
      </w:r>
    </w:p>
    <w:p w14:paraId="3F309E6F" w14:textId="77777777" w:rsidR="00BA691E" w:rsidRPr="00BA691E" w:rsidRDefault="00BA691E" w:rsidP="00BA691E">
      <w:pPr>
        <w:pStyle w:val="ListParagraph"/>
        <w:numPr>
          <w:ilvl w:val="0"/>
          <w:numId w:val="19"/>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lastRenderedPageBreak/>
        <w:t>CO2 Sensors: Carbon dioxide sensors monitor indoor air quality. When CO2 levels rise above a certain threshold, BACnet controllers can increase ventilation rates to improve air quality.</w:t>
      </w:r>
    </w:p>
    <w:p w14:paraId="473AD9C5" w14:textId="77777777" w:rsidR="00BA691E" w:rsidRPr="00BA691E" w:rsidRDefault="00BA691E" w:rsidP="00BA691E">
      <w:pPr>
        <w:pStyle w:val="ListParagraph"/>
        <w:numPr>
          <w:ilvl w:val="0"/>
          <w:numId w:val="19"/>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Fire and Smoke Detectors: Fire and smoke detectors equipped with BACnet interfaces can trigger alarms and activate HVAC systems to control smoke in case of a fire emergency.</w:t>
      </w:r>
    </w:p>
    <w:p w14:paraId="37C1456A" w14:textId="77777777" w:rsidR="00BA691E" w:rsidRPr="00BA691E" w:rsidRDefault="00BA691E" w:rsidP="00BA691E">
      <w:pPr>
        <w:pStyle w:val="ListParagraph"/>
        <w:numPr>
          <w:ilvl w:val="0"/>
          <w:numId w:val="19"/>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Security and Access Control: BACnet-compatible security and access control systems can manage access to different areas of the building. They can also interface with lighting and HVAC systems for enhanced security and energy savings.</w:t>
      </w:r>
    </w:p>
    <w:p w14:paraId="0C90CE19" w14:textId="77777777" w:rsidR="00BA691E" w:rsidRPr="00BA691E" w:rsidRDefault="00BA691E" w:rsidP="00BA691E">
      <w:pPr>
        <w:pStyle w:val="ListParagraph"/>
        <w:numPr>
          <w:ilvl w:val="0"/>
          <w:numId w:val="19"/>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Energy Meters: Energy meters equipped with BACnet communication capabilities measure electricity, gas, or water consumption. This data can be used for energy management and cost tracking.</w:t>
      </w:r>
    </w:p>
    <w:p w14:paraId="2A3F5FB6" w14:textId="77777777" w:rsidR="00BA691E" w:rsidRPr="00BA691E" w:rsidRDefault="00BA691E" w:rsidP="00BA691E">
      <w:pPr>
        <w:pStyle w:val="ListParagraph"/>
        <w:numPr>
          <w:ilvl w:val="0"/>
          <w:numId w:val="19"/>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Building Automation Workstation: A BACnet workstation provides a centralized interface for building operators and facility managers. They can monitor data from all sensors and devices, set control parameters, and receive alarms and notifications.</w:t>
      </w:r>
    </w:p>
    <w:p w14:paraId="5C479FA8" w14:textId="77777777" w:rsidR="00BA691E" w:rsidRPr="00BA691E" w:rsidRDefault="00BA691E" w:rsidP="00BA691E">
      <w:p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How They Work Together:</w:t>
      </w:r>
    </w:p>
    <w:p w14:paraId="42C4E85E" w14:textId="77777777" w:rsidR="00BA691E" w:rsidRPr="00BA691E" w:rsidRDefault="00BA691E" w:rsidP="00BA691E">
      <w:pPr>
        <w:pStyle w:val="ListParagraph"/>
        <w:numPr>
          <w:ilvl w:val="0"/>
          <w:numId w:val="18"/>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Temperature sensors send room temperature data to HVAC controllers via BACnet. Controllers use this information to adjust heating or cooling to maintain setpoints.</w:t>
      </w:r>
    </w:p>
    <w:p w14:paraId="17132D0D" w14:textId="77777777" w:rsidR="00BA691E" w:rsidRPr="00BA691E" w:rsidRDefault="00BA691E" w:rsidP="00BA691E">
      <w:pPr>
        <w:pStyle w:val="ListParagraph"/>
        <w:numPr>
          <w:ilvl w:val="0"/>
          <w:numId w:val="18"/>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Lighting control modules receive occupancy data from sensors and adjust lighting accordingly. They can also receive commands from the building automation workstation for scheduling and energy efficiency.</w:t>
      </w:r>
    </w:p>
    <w:p w14:paraId="55B40976" w14:textId="77777777" w:rsidR="00BA691E" w:rsidRPr="00BA691E" w:rsidRDefault="00BA691E" w:rsidP="00BA691E">
      <w:pPr>
        <w:pStyle w:val="ListParagraph"/>
        <w:numPr>
          <w:ilvl w:val="0"/>
          <w:numId w:val="18"/>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Window and door sensors send status information to BACnet controllers. If a window is open, for example, the controller may adjust HVAC settings or issue alerts.</w:t>
      </w:r>
    </w:p>
    <w:p w14:paraId="76DBE77B" w14:textId="77777777" w:rsidR="00BA691E" w:rsidRPr="00BA691E" w:rsidRDefault="00BA691E" w:rsidP="00BA691E">
      <w:pPr>
        <w:pStyle w:val="ListParagraph"/>
        <w:numPr>
          <w:ilvl w:val="0"/>
          <w:numId w:val="18"/>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CO2 sensors continuously monitor indoor air quality and inform BACnet controllers. Controllers can respond by increasing or decreasing ventilation rates.</w:t>
      </w:r>
    </w:p>
    <w:p w14:paraId="6D4C3DEF" w14:textId="77777777" w:rsidR="00BA691E" w:rsidRPr="00BA691E" w:rsidRDefault="00BA691E" w:rsidP="00BA691E">
      <w:pPr>
        <w:pStyle w:val="ListParagraph"/>
        <w:numPr>
          <w:ilvl w:val="0"/>
          <w:numId w:val="18"/>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Fire and smoke detectors communicate alarm conditions to BACnet controllers, which trigger evacuation procedures and adjust HVAC systems to control smoke.</w:t>
      </w:r>
    </w:p>
    <w:p w14:paraId="20F0FB87" w14:textId="77777777" w:rsidR="00BA691E" w:rsidRPr="00BA691E" w:rsidRDefault="00BA691E" w:rsidP="00BA691E">
      <w:pPr>
        <w:pStyle w:val="ListParagraph"/>
        <w:numPr>
          <w:ilvl w:val="0"/>
          <w:numId w:val="18"/>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Security and access control systems manage access based on user credentials and can interface with other systems for integrated security.</w:t>
      </w:r>
    </w:p>
    <w:p w14:paraId="57EE2DB4" w14:textId="77777777" w:rsidR="00BA691E" w:rsidRPr="00BA691E" w:rsidRDefault="00BA691E" w:rsidP="00BA691E">
      <w:pPr>
        <w:pStyle w:val="ListParagraph"/>
        <w:numPr>
          <w:ilvl w:val="0"/>
          <w:numId w:val="18"/>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Energy meters provide real-time data on energy consumption, helping building operators optimize energy usage.</w:t>
      </w:r>
    </w:p>
    <w:p w14:paraId="675C2D0D" w14:textId="77777777" w:rsidR="00BA691E" w:rsidRPr="00BA691E" w:rsidRDefault="00BA691E" w:rsidP="00BA691E">
      <w:pPr>
        <w:pStyle w:val="ListParagraph"/>
        <w:numPr>
          <w:ilvl w:val="0"/>
          <w:numId w:val="18"/>
        </w:numPr>
        <w:jc w:val="both"/>
        <w:rPr>
          <w:rFonts w:ascii="Times New Roman" w:hAnsi="Times New Roman" w:cs="Times New Roman"/>
          <w:color w:val="000000" w:themeColor="text1"/>
          <w:sz w:val="24"/>
          <w:szCs w:val="24"/>
        </w:rPr>
      </w:pPr>
      <w:r w:rsidRPr="00BA691E">
        <w:rPr>
          <w:rFonts w:ascii="Times New Roman" w:hAnsi="Times New Roman" w:cs="Times New Roman"/>
          <w:color w:val="000000" w:themeColor="text1"/>
          <w:sz w:val="24"/>
          <w:szCs w:val="24"/>
        </w:rPr>
        <w:t>The building automation workstation serves as a central control and monitoring hub, allowing operators to view data from all sensors, adjust settings, and respond to alerts.</w:t>
      </w:r>
    </w:p>
    <w:p w14:paraId="0F0FC311" w14:textId="77777777" w:rsidR="00BA691E" w:rsidRPr="00BA691E" w:rsidRDefault="00BA691E" w:rsidP="00BA691E">
      <w:pPr>
        <w:jc w:val="both"/>
        <w:rPr>
          <w:rFonts w:ascii="Times New Roman" w:hAnsi="Times New Roman" w:cs="Times New Roman"/>
          <w:color w:val="000000" w:themeColor="text1"/>
          <w:sz w:val="24"/>
          <w:szCs w:val="24"/>
        </w:rPr>
      </w:pPr>
    </w:p>
    <w:p w14:paraId="4FF117FB" w14:textId="77777777" w:rsidR="00BA691E" w:rsidRPr="00BA691E" w:rsidRDefault="00BA691E" w:rsidP="00BA691E">
      <w:pPr>
        <w:jc w:val="both"/>
        <w:rPr>
          <w:rFonts w:ascii="Times New Roman" w:hAnsi="Times New Roman" w:cs="Times New Roman"/>
          <w:color w:val="000000" w:themeColor="text1"/>
          <w:sz w:val="24"/>
          <w:szCs w:val="24"/>
        </w:rPr>
      </w:pPr>
    </w:p>
    <w:sectPr w:rsidR="00BA691E" w:rsidRPr="00BA691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15E30"/>
    <w:multiLevelType w:val="hybridMultilevel"/>
    <w:tmpl w:val="37A898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45D094E"/>
    <w:multiLevelType w:val="multilevel"/>
    <w:tmpl w:val="471206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E30A8D"/>
    <w:multiLevelType w:val="multilevel"/>
    <w:tmpl w:val="E354A218"/>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D163EA7"/>
    <w:multiLevelType w:val="multilevel"/>
    <w:tmpl w:val="ADE48D7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CB49E0"/>
    <w:multiLevelType w:val="multilevel"/>
    <w:tmpl w:val="A64AD5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21EE5EED"/>
    <w:multiLevelType w:val="multilevel"/>
    <w:tmpl w:val="F4364EF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24A1BD2"/>
    <w:multiLevelType w:val="multilevel"/>
    <w:tmpl w:val="E9D65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3AC85156"/>
    <w:multiLevelType w:val="hybridMultilevel"/>
    <w:tmpl w:val="38AEE5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F607B0F"/>
    <w:multiLevelType w:val="multilevel"/>
    <w:tmpl w:val="9ED03F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409A20A9"/>
    <w:multiLevelType w:val="hybridMultilevel"/>
    <w:tmpl w:val="4B186F2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418B26ED"/>
    <w:multiLevelType w:val="hybridMultilevel"/>
    <w:tmpl w:val="3D902BA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56C3434F"/>
    <w:multiLevelType w:val="hybridMultilevel"/>
    <w:tmpl w:val="05FA81D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5E0653D8"/>
    <w:multiLevelType w:val="multilevel"/>
    <w:tmpl w:val="96C0D7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4350D2A"/>
    <w:multiLevelType w:val="multilevel"/>
    <w:tmpl w:val="52002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6D191858"/>
    <w:multiLevelType w:val="hybridMultilevel"/>
    <w:tmpl w:val="366088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73E44358"/>
    <w:multiLevelType w:val="multilevel"/>
    <w:tmpl w:val="6CB4A6A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745E179C"/>
    <w:multiLevelType w:val="multilevel"/>
    <w:tmpl w:val="04DE31DE"/>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6D048C0"/>
    <w:multiLevelType w:val="hybridMultilevel"/>
    <w:tmpl w:val="697879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7D59078E"/>
    <w:multiLevelType w:val="hybridMultilevel"/>
    <w:tmpl w:val="14AC86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7F5825A1"/>
    <w:multiLevelType w:val="multilevel"/>
    <w:tmpl w:val="9828A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400176089">
    <w:abstractNumId w:val="6"/>
  </w:num>
  <w:num w:numId="2" w16cid:durableId="1199509006">
    <w:abstractNumId w:val="19"/>
  </w:num>
  <w:num w:numId="3" w16cid:durableId="1787039649">
    <w:abstractNumId w:val="8"/>
  </w:num>
  <w:num w:numId="4" w16cid:durableId="1211915882">
    <w:abstractNumId w:val="1"/>
  </w:num>
  <w:num w:numId="5" w16cid:durableId="1359424741">
    <w:abstractNumId w:val="4"/>
  </w:num>
  <w:num w:numId="6" w16cid:durableId="316307520">
    <w:abstractNumId w:val="17"/>
  </w:num>
  <w:num w:numId="7" w16cid:durableId="15616429">
    <w:abstractNumId w:val="7"/>
  </w:num>
  <w:num w:numId="8" w16cid:durableId="1771663553">
    <w:abstractNumId w:val="18"/>
  </w:num>
  <w:num w:numId="9" w16cid:durableId="1541241702">
    <w:abstractNumId w:val="10"/>
  </w:num>
  <w:num w:numId="10" w16cid:durableId="2131168335">
    <w:abstractNumId w:val="11"/>
  </w:num>
  <w:num w:numId="11" w16cid:durableId="1539859213">
    <w:abstractNumId w:val="12"/>
  </w:num>
  <w:num w:numId="12" w16cid:durableId="799613339">
    <w:abstractNumId w:val="2"/>
  </w:num>
  <w:num w:numId="13" w16cid:durableId="1921212920">
    <w:abstractNumId w:val="5"/>
  </w:num>
  <w:num w:numId="14" w16cid:durableId="937640437">
    <w:abstractNumId w:val="16"/>
  </w:num>
  <w:num w:numId="15" w16cid:durableId="581135738">
    <w:abstractNumId w:val="3"/>
  </w:num>
  <w:num w:numId="16" w16cid:durableId="907810438">
    <w:abstractNumId w:val="15"/>
  </w:num>
  <w:num w:numId="17" w16cid:durableId="1510101473">
    <w:abstractNumId w:val="13"/>
  </w:num>
  <w:num w:numId="18" w16cid:durableId="309093158">
    <w:abstractNumId w:val="14"/>
  </w:num>
  <w:num w:numId="19" w16cid:durableId="1078985557">
    <w:abstractNumId w:val="0"/>
  </w:num>
  <w:num w:numId="20" w16cid:durableId="20637715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wtjQ1NzM2twQCIyUdpeDU4uLM/DyQAqNaAJAOq6gsAAAA"/>
  </w:docVars>
  <w:rsids>
    <w:rsidRoot w:val="00BA691E"/>
    <w:rsid w:val="00021DDF"/>
    <w:rsid w:val="00052111"/>
    <w:rsid w:val="000C03EA"/>
    <w:rsid w:val="000D60A5"/>
    <w:rsid w:val="001A06F0"/>
    <w:rsid w:val="001A66E2"/>
    <w:rsid w:val="001C310C"/>
    <w:rsid w:val="001E2D71"/>
    <w:rsid w:val="002D2053"/>
    <w:rsid w:val="0031386B"/>
    <w:rsid w:val="0032057F"/>
    <w:rsid w:val="003676C6"/>
    <w:rsid w:val="00390473"/>
    <w:rsid w:val="003F6218"/>
    <w:rsid w:val="005309CF"/>
    <w:rsid w:val="0057291A"/>
    <w:rsid w:val="00656EF7"/>
    <w:rsid w:val="00682A71"/>
    <w:rsid w:val="00696D26"/>
    <w:rsid w:val="006C5B71"/>
    <w:rsid w:val="006C7B7D"/>
    <w:rsid w:val="007B3B54"/>
    <w:rsid w:val="0087712A"/>
    <w:rsid w:val="008F0D1E"/>
    <w:rsid w:val="00904B40"/>
    <w:rsid w:val="009720EF"/>
    <w:rsid w:val="00985ADD"/>
    <w:rsid w:val="00994FEB"/>
    <w:rsid w:val="009A54D3"/>
    <w:rsid w:val="009B4629"/>
    <w:rsid w:val="00BA691E"/>
    <w:rsid w:val="00BA71D3"/>
    <w:rsid w:val="00BE408E"/>
    <w:rsid w:val="00BE4768"/>
    <w:rsid w:val="00D010DE"/>
    <w:rsid w:val="00D57AA2"/>
    <w:rsid w:val="00D6058D"/>
    <w:rsid w:val="00DC334E"/>
    <w:rsid w:val="00ED45A9"/>
    <w:rsid w:val="00EF6D1D"/>
    <w:rsid w:val="00F17ABC"/>
    <w:rsid w:val="00FB0919"/>
    <w:rsid w:val="00FC7C1B"/>
    <w:rsid w:val="00FD212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2C6F42"/>
  <w15:chartTrackingRefBased/>
  <w15:docId w15:val="{E0E0A5D5-19A3-42CE-9DD0-FBF83996E7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A691E"/>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BA691E"/>
    <w:rPr>
      <w:b/>
      <w:bCs/>
    </w:rPr>
  </w:style>
  <w:style w:type="paragraph" w:styleId="ListParagraph">
    <w:name w:val="List Paragraph"/>
    <w:basedOn w:val="Normal"/>
    <w:uiPriority w:val="34"/>
    <w:qFormat/>
    <w:rsid w:val="00BA691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43711206">
      <w:bodyDiv w:val="1"/>
      <w:marLeft w:val="0"/>
      <w:marRight w:val="0"/>
      <w:marTop w:val="0"/>
      <w:marBottom w:val="0"/>
      <w:divBdr>
        <w:top w:val="none" w:sz="0" w:space="0" w:color="auto"/>
        <w:left w:val="none" w:sz="0" w:space="0" w:color="auto"/>
        <w:bottom w:val="none" w:sz="0" w:space="0" w:color="auto"/>
        <w:right w:val="none" w:sz="0" w:space="0" w:color="auto"/>
      </w:divBdr>
    </w:div>
    <w:div w:id="1051685619">
      <w:bodyDiv w:val="1"/>
      <w:marLeft w:val="0"/>
      <w:marRight w:val="0"/>
      <w:marTop w:val="0"/>
      <w:marBottom w:val="0"/>
      <w:divBdr>
        <w:top w:val="none" w:sz="0" w:space="0" w:color="auto"/>
        <w:left w:val="none" w:sz="0" w:space="0" w:color="auto"/>
        <w:bottom w:val="none" w:sz="0" w:space="0" w:color="auto"/>
        <w:right w:val="none" w:sz="0" w:space="0" w:color="auto"/>
      </w:divBdr>
    </w:div>
    <w:div w:id="19639243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1</Pages>
  <Words>1591</Words>
  <Characters>907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ijush Kanti Dutta</dc:creator>
  <cp:keywords/>
  <dc:description/>
  <cp:lastModifiedBy>ANINDITA SAHA</cp:lastModifiedBy>
  <cp:revision>4</cp:revision>
  <dcterms:created xsi:type="dcterms:W3CDTF">2023-10-06T04:19:00Z</dcterms:created>
  <dcterms:modified xsi:type="dcterms:W3CDTF">2023-10-21T06:22:00Z</dcterms:modified>
</cp:coreProperties>
</file>